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최적화(Optimization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??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Ref.</w:t>
      </w:r>
    </w:p>
    <w:p>
      <w:pPr>
        <w:pStyle w:val="BodyText"/>
      </w:pPr>
      <w:r>
        <w:t xml:space="preserve">http://web.maths.unsw.edu.au/</w:t>
      </w:r>
      <w:r>
        <w:rPr>
          <w:vertAlign w:val="subscript"/>
        </w:rPr>
        <w:t xml:space="preserve">mclean/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http://web.maths.unsw.edu.au/</w:t>
      </w:r>
      <w:r>
        <w:t xml:space="preserve">mclean/talks/simpleFEM.pdf</w:t>
      </w:r>
    </w:p>
    <w:p>
      <w:pPr>
        <w:pStyle w:val="BodyText"/>
      </w:pPr>
      <w:r>
        <w:t xml:space="preserve">http://juliafem.org/</w:t>
      </w:r>
    </w:p>
    <w:p>
      <w:pPr>
        <w:pStyle w:val="BodyText"/>
      </w:pPr>
      <w:r>
        <w:t xml:space="preserve">https://homepages.warwick.ac.uk/staff/C.Ortner/index.php?page=home</w:t>
      </w:r>
    </w:p>
    <w:p>
      <w:pPr>
        <w:pStyle w:val="BodyText"/>
      </w:pPr>
      <w:r>
        <w:t xml:space="preserve">https://www.featool.com/categories/FEM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b042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최적화(Optimization)</dc:title>
  <dc:creator>DymaxionKim</dc:creator>
</cp:coreProperties>
</file>